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8DD23" w14:textId="748F728E" w:rsidR="00446039" w:rsidRPr="00252034" w:rsidRDefault="00252034" w:rsidP="00252034">
      <w:pPr>
        <w:spacing w:after="0"/>
        <w:rPr>
          <w:sz w:val="24"/>
          <w:szCs w:val="24"/>
        </w:rPr>
      </w:pPr>
      <w:r w:rsidRPr="00252034">
        <w:rPr>
          <w:sz w:val="24"/>
          <w:szCs w:val="24"/>
        </w:rPr>
        <w:t>Date:</w:t>
      </w:r>
    </w:p>
    <w:p w14:paraId="6163B5DB" w14:textId="77777777" w:rsidR="00252034" w:rsidRPr="00252034" w:rsidRDefault="00252034" w:rsidP="00252034">
      <w:pPr>
        <w:spacing w:after="0"/>
        <w:rPr>
          <w:sz w:val="24"/>
          <w:szCs w:val="24"/>
        </w:rPr>
      </w:pPr>
    </w:p>
    <w:p w14:paraId="2E49B3B9" w14:textId="49448B31" w:rsidR="00252034" w:rsidRPr="00252034" w:rsidRDefault="00252034" w:rsidP="00252034">
      <w:pPr>
        <w:spacing w:after="0"/>
        <w:rPr>
          <w:sz w:val="24"/>
          <w:szCs w:val="24"/>
        </w:rPr>
      </w:pPr>
      <w:r w:rsidRPr="00252034">
        <w:rPr>
          <w:sz w:val="24"/>
          <w:szCs w:val="24"/>
        </w:rPr>
        <w:t>Name of Organization:</w:t>
      </w:r>
    </w:p>
    <w:p w14:paraId="659CC192" w14:textId="77777777" w:rsidR="00252034" w:rsidRPr="00252034" w:rsidRDefault="00252034" w:rsidP="00252034">
      <w:pPr>
        <w:spacing w:after="0"/>
        <w:rPr>
          <w:sz w:val="24"/>
          <w:szCs w:val="24"/>
        </w:rPr>
      </w:pPr>
    </w:p>
    <w:p w14:paraId="77C64C73" w14:textId="49BAF806" w:rsidR="00252034" w:rsidRPr="00252034" w:rsidRDefault="00252034" w:rsidP="00252034">
      <w:pPr>
        <w:spacing w:after="0"/>
        <w:rPr>
          <w:sz w:val="24"/>
          <w:szCs w:val="24"/>
        </w:rPr>
      </w:pPr>
      <w:r w:rsidRPr="00252034">
        <w:rPr>
          <w:sz w:val="24"/>
          <w:szCs w:val="24"/>
        </w:rPr>
        <w:t>County:</w:t>
      </w:r>
    </w:p>
    <w:p w14:paraId="24C9CCEE" w14:textId="77777777" w:rsidR="00252034" w:rsidRPr="00252034" w:rsidRDefault="00252034" w:rsidP="00252034">
      <w:pPr>
        <w:spacing w:after="0"/>
        <w:rPr>
          <w:sz w:val="24"/>
          <w:szCs w:val="24"/>
        </w:rPr>
      </w:pPr>
    </w:p>
    <w:p w14:paraId="6B0E56B4" w14:textId="6CC79CA0" w:rsidR="00252034" w:rsidRPr="00252034" w:rsidRDefault="00252034" w:rsidP="00252034">
      <w:pPr>
        <w:spacing w:after="0"/>
        <w:rPr>
          <w:sz w:val="24"/>
          <w:szCs w:val="24"/>
        </w:rPr>
      </w:pPr>
      <w:r w:rsidRPr="00252034">
        <w:rPr>
          <w:sz w:val="24"/>
          <w:szCs w:val="24"/>
        </w:rPr>
        <w:t>Address:</w:t>
      </w:r>
    </w:p>
    <w:p w14:paraId="40D0A1FB" w14:textId="77777777" w:rsidR="00252034" w:rsidRPr="00252034" w:rsidRDefault="00252034" w:rsidP="00252034">
      <w:pPr>
        <w:spacing w:after="0"/>
        <w:rPr>
          <w:sz w:val="24"/>
          <w:szCs w:val="24"/>
        </w:rPr>
      </w:pPr>
    </w:p>
    <w:p w14:paraId="77FCEB8F" w14:textId="1EE2FDC4" w:rsidR="00252034" w:rsidRPr="00252034" w:rsidRDefault="00252034" w:rsidP="00252034">
      <w:pPr>
        <w:spacing w:after="0"/>
        <w:rPr>
          <w:sz w:val="24"/>
          <w:szCs w:val="24"/>
        </w:rPr>
      </w:pPr>
      <w:r w:rsidRPr="00252034">
        <w:rPr>
          <w:sz w:val="24"/>
          <w:szCs w:val="24"/>
        </w:rPr>
        <w:t>CEO/President/Executive Director:</w:t>
      </w:r>
    </w:p>
    <w:p w14:paraId="052E0B0B" w14:textId="77777777" w:rsidR="00252034" w:rsidRPr="00252034" w:rsidRDefault="00252034" w:rsidP="00252034">
      <w:pPr>
        <w:spacing w:after="0"/>
        <w:rPr>
          <w:sz w:val="24"/>
          <w:szCs w:val="24"/>
        </w:rPr>
      </w:pPr>
    </w:p>
    <w:p w14:paraId="35260FA4" w14:textId="526A595F" w:rsidR="00252034" w:rsidRPr="00252034" w:rsidRDefault="00252034" w:rsidP="00252034">
      <w:pPr>
        <w:spacing w:after="0"/>
        <w:rPr>
          <w:sz w:val="24"/>
          <w:szCs w:val="24"/>
        </w:rPr>
      </w:pPr>
      <w:r w:rsidRPr="00252034">
        <w:rPr>
          <w:sz w:val="24"/>
          <w:szCs w:val="24"/>
        </w:rPr>
        <w:t>Grant Contact Person:</w:t>
      </w:r>
    </w:p>
    <w:p w14:paraId="54F36A13" w14:textId="77777777" w:rsidR="00252034" w:rsidRPr="00252034" w:rsidRDefault="00252034" w:rsidP="00252034">
      <w:pPr>
        <w:spacing w:after="0"/>
        <w:rPr>
          <w:sz w:val="24"/>
          <w:szCs w:val="24"/>
        </w:rPr>
      </w:pPr>
    </w:p>
    <w:p w14:paraId="4B8C8D1E" w14:textId="19394F92" w:rsidR="00252034" w:rsidRPr="00252034" w:rsidRDefault="00252034" w:rsidP="00252034">
      <w:pPr>
        <w:spacing w:after="0"/>
        <w:rPr>
          <w:sz w:val="24"/>
          <w:szCs w:val="24"/>
        </w:rPr>
      </w:pPr>
      <w:r w:rsidRPr="00252034">
        <w:rPr>
          <w:sz w:val="24"/>
          <w:szCs w:val="24"/>
        </w:rPr>
        <w:t>Grant Contact Title:</w:t>
      </w:r>
    </w:p>
    <w:p w14:paraId="46AE4066" w14:textId="77777777" w:rsidR="00252034" w:rsidRPr="00252034" w:rsidRDefault="00252034" w:rsidP="00252034">
      <w:pPr>
        <w:spacing w:after="0"/>
        <w:rPr>
          <w:sz w:val="24"/>
          <w:szCs w:val="24"/>
        </w:rPr>
      </w:pPr>
    </w:p>
    <w:p w14:paraId="00C43464" w14:textId="25E950EA" w:rsidR="00252034" w:rsidRPr="00252034" w:rsidRDefault="00252034" w:rsidP="00252034">
      <w:pPr>
        <w:spacing w:after="0"/>
        <w:rPr>
          <w:sz w:val="24"/>
          <w:szCs w:val="24"/>
        </w:rPr>
      </w:pPr>
      <w:r w:rsidRPr="00252034">
        <w:rPr>
          <w:sz w:val="24"/>
          <w:szCs w:val="24"/>
        </w:rPr>
        <w:t>Phone:</w:t>
      </w:r>
    </w:p>
    <w:p w14:paraId="02D1DBE8" w14:textId="77777777" w:rsidR="00252034" w:rsidRPr="00252034" w:rsidRDefault="00252034" w:rsidP="00252034">
      <w:pPr>
        <w:spacing w:after="0"/>
        <w:rPr>
          <w:sz w:val="24"/>
          <w:szCs w:val="24"/>
        </w:rPr>
      </w:pPr>
    </w:p>
    <w:p w14:paraId="39016E88" w14:textId="47EDFDEA" w:rsidR="00252034" w:rsidRPr="00252034" w:rsidRDefault="00252034" w:rsidP="00252034">
      <w:pPr>
        <w:spacing w:after="0"/>
        <w:rPr>
          <w:sz w:val="24"/>
          <w:szCs w:val="24"/>
        </w:rPr>
      </w:pPr>
      <w:r w:rsidRPr="00252034">
        <w:rPr>
          <w:sz w:val="24"/>
          <w:szCs w:val="24"/>
        </w:rPr>
        <w:t>Email:</w:t>
      </w:r>
    </w:p>
    <w:p w14:paraId="1032E16A" w14:textId="77777777" w:rsidR="00252034" w:rsidRPr="00252034" w:rsidRDefault="00252034" w:rsidP="00252034">
      <w:pPr>
        <w:spacing w:after="0"/>
        <w:rPr>
          <w:sz w:val="24"/>
          <w:szCs w:val="24"/>
        </w:rPr>
      </w:pPr>
    </w:p>
    <w:p w14:paraId="64BCCD24" w14:textId="0AFE5D1A" w:rsidR="00252034" w:rsidRPr="00252034" w:rsidRDefault="00252034" w:rsidP="00252034">
      <w:pPr>
        <w:spacing w:after="0"/>
        <w:rPr>
          <w:sz w:val="24"/>
          <w:szCs w:val="24"/>
        </w:rPr>
      </w:pPr>
      <w:r w:rsidRPr="00252034">
        <w:rPr>
          <w:sz w:val="24"/>
          <w:szCs w:val="24"/>
        </w:rPr>
        <w:t>EIN:</w:t>
      </w:r>
    </w:p>
    <w:p w14:paraId="5B466DC2" w14:textId="77777777" w:rsidR="00252034" w:rsidRPr="00252034" w:rsidRDefault="00252034" w:rsidP="00252034">
      <w:pPr>
        <w:spacing w:after="0"/>
        <w:rPr>
          <w:sz w:val="24"/>
          <w:szCs w:val="24"/>
        </w:rPr>
      </w:pPr>
    </w:p>
    <w:p w14:paraId="28F9555A" w14:textId="59FCFD1F" w:rsidR="008A1F78" w:rsidRDefault="008A1F78" w:rsidP="00252034">
      <w:pPr>
        <w:spacing w:after="0"/>
        <w:rPr>
          <w:sz w:val="24"/>
          <w:szCs w:val="24"/>
        </w:rPr>
      </w:pPr>
      <w:r>
        <w:rPr>
          <w:sz w:val="24"/>
          <w:szCs w:val="24"/>
        </w:rPr>
        <w:t>Greater Pike Fund from which you are requesting a grant:</w:t>
      </w:r>
    </w:p>
    <w:p w14:paraId="037D5CAA" w14:textId="77777777" w:rsidR="008A1F78" w:rsidRDefault="008A1F78" w:rsidP="00252034">
      <w:pPr>
        <w:spacing w:after="0"/>
        <w:rPr>
          <w:sz w:val="24"/>
          <w:szCs w:val="24"/>
        </w:rPr>
      </w:pPr>
    </w:p>
    <w:p w14:paraId="46C48F6C" w14:textId="004C203C" w:rsidR="00252034" w:rsidRPr="00252034" w:rsidRDefault="00252034" w:rsidP="00252034">
      <w:pPr>
        <w:spacing w:after="0"/>
        <w:rPr>
          <w:sz w:val="24"/>
          <w:szCs w:val="24"/>
        </w:rPr>
      </w:pPr>
      <w:r w:rsidRPr="00252034">
        <w:rPr>
          <w:sz w:val="24"/>
          <w:szCs w:val="24"/>
        </w:rPr>
        <w:t>Purpose of Grant:</w:t>
      </w:r>
    </w:p>
    <w:p w14:paraId="30EC05E6" w14:textId="77777777" w:rsidR="00252034" w:rsidRPr="00252034" w:rsidRDefault="00252034" w:rsidP="00252034">
      <w:pPr>
        <w:spacing w:after="0"/>
        <w:rPr>
          <w:sz w:val="24"/>
          <w:szCs w:val="24"/>
        </w:rPr>
      </w:pPr>
    </w:p>
    <w:p w14:paraId="2DC60634" w14:textId="69AB053F" w:rsidR="00252034" w:rsidRPr="00252034" w:rsidRDefault="00252034" w:rsidP="00252034">
      <w:pPr>
        <w:spacing w:after="0"/>
        <w:rPr>
          <w:sz w:val="24"/>
          <w:szCs w:val="24"/>
        </w:rPr>
      </w:pPr>
      <w:r w:rsidRPr="00252034">
        <w:rPr>
          <w:sz w:val="24"/>
          <w:szCs w:val="24"/>
        </w:rPr>
        <w:t>Total Project Cost:</w:t>
      </w:r>
    </w:p>
    <w:p w14:paraId="60F520AB" w14:textId="77777777" w:rsidR="00252034" w:rsidRPr="00252034" w:rsidRDefault="00252034" w:rsidP="00252034">
      <w:pPr>
        <w:spacing w:after="0"/>
        <w:rPr>
          <w:sz w:val="24"/>
          <w:szCs w:val="24"/>
        </w:rPr>
      </w:pPr>
    </w:p>
    <w:p w14:paraId="36512310" w14:textId="36F337B5" w:rsidR="00252034" w:rsidRPr="00252034" w:rsidRDefault="00252034" w:rsidP="00252034">
      <w:pPr>
        <w:spacing w:after="0"/>
        <w:rPr>
          <w:sz w:val="24"/>
          <w:szCs w:val="24"/>
        </w:rPr>
      </w:pPr>
      <w:r w:rsidRPr="00252034">
        <w:rPr>
          <w:sz w:val="24"/>
          <w:szCs w:val="24"/>
        </w:rPr>
        <w:t>Amount of Grant Requested:</w:t>
      </w:r>
    </w:p>
    <w:p w14:paraId="2BACF0B3" w14:textId="77777777" w:rsidR="00252034" w:rsidRPr="00252034" w:rsidRDefault="00252034" w:rsidP="00252034">
      <w:pPr>
        <w:spacing w:after="0"/>
        <w:rPr>
          <w:sz w:val="24"/>
          <w:szCs w:val="24"/>
        </w:rPr>
      </w:pPr>
    </w:p>
    <w:p w14:paraId="098AA326" w14:textId="2C1D475F" w:rsidR="00252034" w:rsidRPr="00252034" w:rsidRDefault="00252034" w:rsidP="00252034">
      <w:pPr>
        <w:spacing w:after="0"/>
        <w:rPr>
          <w:sz w:val="24"/>
          <w:szCs w:val="24"/>
        </w:rPr>
      </w:pPr>
      <w:r w:rsidRPr="00252034">
        <w:rPr>
          <w:sz w:val="24"/>
          <w:szCs w:val="24"/>
        </w:rPr>
        <w:t xml:space="preserve">Certification:  </w:t>
      </w:r>
      <w:r w:rsidRPr="00775BF5">
        <w:rPr>
          <w:sz w:val="24"/>
          <w:szCs w:val="24"/>
        </w:rPr>
        <w:t>The undersigned hereby certifies that all information contained in and submitted with this proposal is correct, that this proposal is submitted with the approval of the Board of Directors, and that this Organization will complete a Grant Evaluation if a grant is awarded.</w:t>
      </w:r>
    </w:p>
    <w:p w14:paraId="604F4DE7" w14:textId="77777777" w:rsidR="00252034" w:rsidRPr="00775BF5" w:rsidRDefault="00252034" w:rsidP="00252034">
      <w:pPr>
        <w:spacing w:after="0"/>
        <w:rPr>
          <w:sz w:val="24"/>
          <w:szCs w:val="24"/>
        </w:rPr>
      </w:pPr>
    </w:p>
    <w:p w14:paraId="3115D22D" w14:textId="5D6C7806" w:rsidR="00252034" w:rsidRPr="00252034" w:rsidRDefault="00252034" w:rsidP="00252034">
      <w:pPr>
        <w:spacing w:after="0"/>
        <w:rPr>
          <w:sz w:val="24"/>
          <w:szCs w:val="24"/>
        </w:rPr>
      </w:pPr>
      <w:r w:rsidRPr="00252034">
        <w:rPr>
          <w:sz w:val="24"/>
          <w:szCs w:val="24"/>
        </w:rPr>
        <w:t>Name:</w:t>
      </w:r>
    </w:p>
    <w:p w14:paraId="2545679B" w14:textId="77777777" w:rsidR="00252034" w:rsidRPr="00252034" w:rsidRDefault="00252034" w:rsidP="00252034">
      <w:pPr>
        <w:spacing w:after="0"/>
        <w:rPr>
          <w:sz w:val="24"/>
          <w:szCs w:val="24"/>
        </w:rPr>
      </w:pPr>
    </w:p>
    <w:p w14:paraId="5F358171" w14:textId="72A46E96" w:rsidR="00252034" w:rsidRPr="00252034" w:rsidRDefault="00252034" w:rsidP="00252034">
      <w:pPr>
        <w:spacing w:after="0"/>
        <w:rPr>
          <w:sz w:val="24"/>
          <w:szCs w:val="24"/>
        </w:rPr>
      </w:pPr>
      <w:r w:rsidRPr="00252034">
        <w:rPr>
          <w:sz w:val="24"/>
          <w:szCs w:val="24"/>
        </w:rPr>
        <w:t>Title:</w:t>
      </w:r>
    </w:p>
    <w:p w14:paraId="2933630F" w14:textId="77777777" w:rsidR="00252034" w:rsidRDefault="00252034" w:rsidP="00252034">
      <w:pPr>
        <w:spacing w:after="0"/>
      </w:pPr>
    </w:p>
    <w:sectPr w:rsidR="00252034">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F8312" w14:textId="77777777" w:rsidR="00441E1D" w:rsidRDefault="00441E1D" w:rsidP="00252034">
      <w:pPr>
        <w:spacing w:after="0" w:line="240" w:lineRule="auto"/>
      </w:pPr>
      <w:r>
        <w:separator/>
      </w:r>
    </w:p>
  </w:endnote>
  <w:endnote w:type="continuationSeparator" w:id="0">
    <w:p w14:paraId="4A0F25A0" w14:textId="77777777" w:rsidR="00441E1D" w:rsidRDefault="00441E1D" w:rsidP="00252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C007E" w14:textId="11712697" w:rsidR="00252034" w:rsidRPr="00252034" w:rsidRDefault="00252034" w:rsidP="00252034">
    <w:pPr>
      <w:pStyle w:val="Footer"/>
      <w:jc w:val="center"/>
      <w:rPr>
        <w:b/>
        <w:bCs/>
      </w:rPr>
    </w:pPr>
    <w:r w:rsidRPr="00252034">
      <w:rPr>
        <w:b/>
        <w:bCs/>
      </w:rPr>
      <w:t>Greater Pike Community Foundation</w:t>
    </w:r>
  </w:p>
  <w:p w14:paraId="3CE22E04" w14:textId="1401113F" w:rsidR="00252034" w:rsidRDefault="00252034" w:rsidP="00252034">
    <w:pPr>
      <w:pStyle w:val="Footer"/>
      <w:jc w:val="center"/>
    </w:pPr>
    <w:r w:rsidRPr="00252034">
      <w:t>P.O. Box 99</w:t>
    </w:r>
    <w:r>
      <w:t xml:space="preserve">2, </w:t>
    </w:r>
    <w:r w:rsidRPr="00252034">
      <w:t>Milford, PA 18337</w:t>
    </w:r>
    <w:r w:rsidRPr="00252034">
      <w:br/>
      <w:t>Phone: 570-832-4686</w:t>
    </w:r>
    <w:r w:rsidR="008A1F78">
      <w:t xml:space="preserve">, </w:t>
    </w:r>
    <w:r w:rsidRPr="00252034">
      <w:t>info@GreaterPik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1E595" w14:textId="77777777" w:rsidR="00441E1D" w:rsidRDefault="00441E1D" w:rsidP="00252034">
      <w:pPr>
        <w:spacing w:after="0" w:line="240" w:lineRule="auto"/>
      </w:pPr>
      <w:r>
        <w:separator/>
      </w:r>
    </w:p>
  </w:footnote>
  <w:footnote w:type="continuationSeparator" w:id="0">
    <w:p w14:paraId="69B09B18" w14:textId="77777777" w:rsidR="00441E1D" w:rsidRDefault="00441E1D" w:rsidP="002520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C7308" w14:textId="116E0A63" w:rsidR="00252034" w:rsidRDefault="00252034" w:rsidP="00252034">
    <w:pPr>
      <w:pStyle w:val="Header"/>
      <w:jc w:val="center"/>
    </w:pPr>
    <w:r>
      <w:rPr>
        <w:noProof/>
      </w:rPr>
      <w:drawing>
        <wp:inline distT="0" distB="0" distL="0" distR="0" wp14:anchorId="45913CD3" wp14:editId="0AED059E">
          <wp:extent cx="3566160" cy="71704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ater-Pike-Horz-RGB.jpg"/>
                  <pic:cNvPicPr/>
                </pic:nvPicPr>
                <pic:blipFill>
                  <a:blip r:embed="rId1">
                    <a:extLst>
                      <a:ext uri="{28A0092B-C50C-407E-A947-70E740481C1C}">
                        <a14:useLocalDpi xmlns:a14="http://schemas.microsoft.com/office/drawing/2010/main" val="0"/>
                      </a:ext>
                    </a:extLst>
                  </a:blip>
                  <a:stretch>
                    <a:fillRect/>
                  </a:stretch>
                </pic:blipFill>
                <pic:spPr>
                  <a:xfrm>
                    <a:off x="0" y="0"/>
                    <a:ext cx="3594465" cy="722733"/>
                  </a:xfrm>
                  <a:prstGeom prst="rect">
                    <a:avLst/>
                  </a:prstGeom>
                </pic:spPr>
              </pic:pic>
            </a:graphicData>
          </a:graphic>
        </wp:inline>
      </w:drawing>
    </w:r>
  </w:p>
  <w:p w14:paraId="537C289B" w14:textId="77777777" w:rsidR="00252034" w:rsidRDefault="002520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MDM0NLUwNrQ0NLZQ0lEKTi0uzszPAykwqgUApIW7miwAAAA="/>
  </w:docVars>
  <w:rsids>
    <w:rsidRoot w:val="00252034"/>
    <w:rsid w:val="00252034"/>
    <w:rsid w:val="00441E1D"/>
    <w:rsid w:val="00446039"/>
    <w:rsid w:val="008A1F78"/>
    <w:rsid w:val="00AC5C55"/>
    <w:rsid w:val="00D978DF"/>
    <w:rsid w:val="00FA0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3CE63"/>
  <w15:chartTrackingRefBased/>
  <w15:docId w15:val="{A708C691-4C19-485B-A798-5A6D1EBBC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034"/>
  </w:style>
  <w:style w:type="paragraph" w:styleId="Footer">
    <w:name w:val="footer"/>
    <w:basedOn w:val="Normal"/>
    <w:link w:val="FooterChar"/>
    <w:uiPriority w:val="99"/>
    <w:unhideWhenUsed/>
    <w:rsid w:val="00252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0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5</Characters>
  <Application>Microsoft Office Word</Application>
  <DocSecurity>0</DocSecurity>
  <Lines>4</Lines>
  <Paragraphs>1</Paragraphs>
  <ScaleCrop>false</ScaleCrop>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re Rogan</dc:creator>
  <cp:keywords/>
  <dc:description/>
  <cp:lastModifiedBy>Lenore Rogan</cp:lastModifiedBy>
  <cp:revision>2</cp:revision>
  <dcterms:created xsi:type="dcterms:W3CDTF">2021-01-19T20:10:00Z</dcterms:created>
  <dcterms:modified xsi:type="dcterms:W3CDTF">2021-01-19T20:10:00Z</dcterms:modified>
</cp:coreProperties>
</file>